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4" w:name="cover-letter"/>
    <w:p>
      <w:pPr>
        <w:pStyle w:val="Heading2"/>
      </w:pPr>
      <w:r>
        <w:t xml:space="preserve">Cover Letter</w:t>
      </w:r>
    </w:p>
    <w:p>
      <w:pPr>
        <w:pStyle w:val="FirstParagraph"/>
      </w:pPr>
      <w:r>
        <w:rPr>
          <w:bCs/>
          <w:b/>
        </w:rPr>
        <w:t xml:space="preserve">Dear [Hiring Manager's Name],</w:t>
      </w:r>
    </w:p>
    <w:p>
      <w:pPr>
        <w:pStyle w:val="BodyText"/>
      </w:pPr>
      <w:r>
        <w:t xml:space="preserve">I am writing to express my sincere interest in the Surgeon position at [Hospital/Organization Name] in Sri Lanka Colombo. As a dedicated and experienced surgeon with a passion for advancing healthcare in diverse communities, I am eager to contribute my skills, knowledge, and commitment to excellence to your esteemed institution. The opportunity to serve as a Surgeon in Sri Lanka Colombo is particularly meaningful to me, as it aligns with my professional aspirations and my desire to make a tangible impact on the lives of patients in this vibrant and culturally rich region.</w:t>
      </w:r>
    </w:p>
    <w:p>
      <w:pPr>
        <w:pStyle w:val="BodyText"/>
      </w:pPr>
      <w:r>
        <w:t xml:space="preserve">With [X years] of experience in surgical practice, I have honed my expertise in [specific surgical specialties, e.g., general surgery, orthopedic surgery, neurosurgery], while maintaining a strong focus on patient-centered care. My career has been defined by a relentless pursuit of precision, innovation, and compassion in every procedure I perform. Whether working in high-pressure operating rooms or collaborating with multidisciplinary teams to develop comprehensive treatment plans, I have consistently prioritized the well-being of my patients and the advancement of surgical standards.</w:t>
      </w:r>
    </w:p>
    <w:bookmarkStart w:id="20" w:name="why-sri-lanka-colombo"/>
    <w:p>
      <w:pPr>
        <w:pStyle w:val="Heading3"/>
      </w:pPr>
      <w:r>
        <w:t xml:space="preserve">Why Sri Lanka Colombo?</w:t>
      </w:r>
    </w:p>
    <w:p>
      <w:pPr>
        <w:pStyle w:val="FirstParagraph"/>
      </w:pPr>
      <w:r>
        <w:t xml:space="preserve">Sri Lanka Colombo is a dynamic hub of medical innovation and cultural diversity, making it an ideal location for a Surgeon to grow professionally while serving a community with unique healthcare needs. The city’s renowned institutions, such as the National Hospital of Sri Lanka and Teaching Hospital Peradeniya, have long been pillars of excellence in medical education and patient care. I am particularly inspired by the commitment of these organizations to address both acute and chronic health challenges through cutting-edge treatments and community outreach programs.</w:t>
      </w:r>
    </w:p>
    <w:p>
      <w:pPr>
        <w:pStyle w:val="BodyText"/>
      </w:pPr>
      <w:r>
        <w:t xml:space="preserve">As a Surgeon, I understand the importance of adapting to local healthcare landscapes. In Sri Lanka Colombo, where access to specialized surgical care can vary across urban and rural areas, my goal is to contribute to bridging this gap by delivering high-quality procedures with the same level of care I have provided in other global settings. The opportunity to work alongside skilled colleagues and learn from the region’s rich medical traditions further excites me. I am eager to bring my technical proficiency, leadership skills, and dedication to teamwork to your team.</w:t>
      </w:r>
    </w:p>
    <w:bookmarkEnd w:id="20"/>
    <w:bookmarkStart w:id="21" w:name="X820967847640df3c0d33599fbe4dd66205affec"/>
    <w:p>
      <w:pPr>
        <w:pStyle w:val="Heading3"/>
      </w:pPr>
      <w:r>
        <w:t xml:space="preserve">Professional Qualifications and Experience</w:t>
      </w:r>
    </w:p>
    <w:p>
      <w:pPr>
        <w:pStyle w:val="FirstParagraph"/>
      </w:pPr>
      <w:r>
        <w:t xml:space="preserve">My journey as a Surgeon began with [mention medical school or training institution], where I graduated with honors and developed a strong foundation in surgical theory and practice. Following my medical degree, I completed my residency in [specific specialty] at [Hospital Name], gaining hands-on experience in complex procedures such as [examples, e.g., laparoscopic surgery, trauma care, organ transplants]. During this time, I also participated in research projects that contributed to advancements in [specific area], further solidifying my commitment to evidence-based surgical practices.</w:t>
      </w:r>
    </w:p>
    <w:p>
      <w:pPr>
        <w:pStyle w:val="BodyText"/>
      </w:pPr>
      <w:r>
        <w:t xml:space="preserve">Throughout my career, I have worked in prestigious healthcare facilities across [mention countries or regions if applicable], where I have been recognized for my ability to remain calm under pressure and deliver exceptional outcomes. My experience includes performing over [number] surgeries, leading surgical teams, and mentoring junior residents. I am proficient in the latest surgical technologies and techniques, including robotic-assisted procedures and minimally invasive methods, which allow for faster patient recovery and reduced complications.</w:t>
      </w:r>
    </w:p>
    <w:p>
      <w:pPr>
        <w:pStyle w:val="BodyText"/>
      </w:pPr>
      <w:r>
        <w:t xml:space="preserve">In addition to my clinical work, I have actively participated in community health initiatives. For example, during [mention any volunteer work or outreach programs], I provided free surgical consultations to underserved populations in [specific location]. These experiences have deepened my understanding of the socioeconomic factors that influence healthcare access and reinforced my resolve to advocate for equitable medical care.</w:t>
      </w:r>
    </w:p>
    <w:bookmarkEnd w:id="21"/>
    <w:bookmarkStart w:id="22" w:name="why-i-am-the-right-fit-for-this-role"/>
    <w:p>
      <w:pPr>
        <w:pStyle w:val="Heading3"/>
      </w:pPr>
      <w:r>
        <w:t xml:space="preserve">Why I Am the Right Fit for This Role</w:t>
      </w:r>
    </w:p>
    <w:p>
      <w:pPr>
        <w:pStyle w:val="FirstParagraph"/>
      </w:pPr>
      <w:r>
        <w:t xml:space="preserve">What sets me apart as a Surgeon is my unwavering dedication to continuous learning and adaptability in a rapidly evolving field. I stay updated with the latest advancements through professional memberships, such as [mention organizations like the Sri Lanka College of Surgeons or international societies], and by attending conferences that highlight innovations in surgical care. This commitment ensures that I can offer my patients the most effective and up-to-date treatments available.</w:t>
      </w:r>
    </w:p>
    <w:p>
      <w:pPr>
        <w:pStyle w:val="BodyText"/>
      </w:pPr>
      <w:r>
        <w:t xml:space="preserve">Furthermore, my ability to communicate effectively with patients and their families is a cornerstone of my practice. I believe that informed decision-making is critical to successful outcomes, and I take the time to explain procedures, risks, and recovery plans in a clear and compassionate manner. In Sri Lanka Colombo, where cultural sensitivity is vital, I am prepared to engage with patients from diverse backgrounds while respecting their values and preferences.</w:t>
      </w:r>
    </w:p>
    <w:p>
      <w:pPr>
        <w:pStyle w:val="BodyText"/>
      </w:pPr>
      <w:r>
        <w:t xml:space="preserve">Collaboration is another strength that I bring to the table. As a Surgeon, I understand that healthcare is a team effort, and I thrive in environments where interdisciplinary cooperation drives positive results. Whether working with anesthesiologists, nurses, or other specialists, I prioritize open communication and shared goals to ensure the highest standards of care.</w:t>
      </w:r>
    </w:p>
    <w:bookmarkEnd w:id="22"/>
    <w:bookmarkStart w:id="23" w:name="conclusion"/>
    <w:p>
      <w:pPr>
        <w:pStyle w:val="Heading3"/>
      </w:pPr>
      <w:r>
        <w:t xml:space="preserve">Conclusion</w:t>
      </w:r>
    </w:p>
    <w:p>
      <w:pPr>
        <w:pStyle w:val="FirstParagraph"/>
      </w:pPr>
      <w:r>
        <w:t xml:space="preserve">In conclusion, I am enthusiastic about the opportunity to join [Hospital/Organization Name] as a Surgeon in Sri Lanka Colombo. My extensive training, clinical expertise, and passion for patient care make me a strong candidate for this role. I am confident that my skills and experiences align with your institution’s mission to provide exceptional surgical services to the community.</w:t>
      </w:r>
    </w:p>
    <w:p>
      <w:pPr>
        <w:pStyle w:val="BodyText"/>
      </w:pPr>
      <w:r>
        <w:t xml:space="preserve">I would be grateful for the opportunity to discuss how I can contribute to your team’s success. Thank you for considering my application. I look forward to the possibility of working together to advance surgical care in Sri Lanka Colombo.</w:t>
      </w:r>
    </w:p>
    <w:p>
      <w:pPr>
        <w:pStyle w:val="BodyText"/>
      </w:pPr>
      <w:r>
        <w:t xml:space="preserve">Warm regards,</w:t>
      </w:r>
    </w:p>
    <w:p>
      <w:pPr>
        <w:pStyle w:val="BodyText"/>
      </w:pPr>
      <w:r>
        <w:rPr>
          <w:bCs/>
          <w:b/>
        </w:rPr>
        <w:t xml:space="preserve">[Your Full Name]</w:t>
      </w:r>
      <w:r>
        <w:br/>
      </w:r>
      <w:r>
        <w:t xml:space="preserve">[Your Contact Information]</w:t>
      </w:r>
      <w:r>
        <w:br/>
      </w:r>
      <w:r>
        <w:t xml:space="preserve">[LinkedIn Profile or Website, if applicable]</w:t>
      </w:r>
      <w:r>
        <w:br/>
      </w:r>
      <w:r>
        <w:t xml:space="preserve">[Dat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Position in Sri Lanka Colombo</dc:title>
  <dc:creator/>
  <cp:keywords/>
  <dcterms:created xsi:type="dcterms:W3CDTF">2025-12-11T10:34:21Z</dcterms:created>
  <dcterms:modified xsi:type="dcterms:W3CDTF">2025-12-11T10:34:21Z</dcterms:modified>
</cp:coreProperties>
</file>

<file path=docProps/custom.xml><?xml version="1.0" encoding="utf-8"?>
<Properties xmlns="http://schemas.openxmlformats.org/officeDocument/2006/custom-properties" xmlns:vt="http://schemas.openxmlformats.org/officeDocument/2006/docPropsVTypes"/>
</file>